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85" w:type="dxa"/>
        <w:tblInd w:w="-275" w:type="dxa"/>
        <w:tblLook w:val="04A0" w:firstRow="1" w:lastRow="0" w:firstColumn="1" w:lastColumn="0" w:noHBand="0" w:noVBand="1"/>
      </w:tblPr>
      <w:tblGrid>
        <w:gridCol w:w="4675"/>
        <w:gridCol w:w="5310"/>
      </w:tblGrid>
      <w:tr w:rsidR="007A2C14" w14:paraId="13861742" w14:textId="77777777" w:rsidTr="00F93E7B">
        <w:tc>
          <w:tcPr>
            <w:tcW w:w="9985" w:type="dxa"/>
            <w:gridSpan w:val="2"/>
            <w:vAlign w:val="center"/>
          </w:tcPr>
          <w:p w14:paraId="672863B5" w14:textId="419D1557" w:rsidR="007A2C14" w:rsidRPr="007A2C14" w:rsidRDefault="007A2C14" w:rsidP="007A2C14">
            <w:pPr>
              <w:jc w:val="center"/>
              <w:rPr>
                <w:b/>
                <w:bCs/>
              </w:rPr>
            </w:pPr>
            <w:r w:rsidRPr="007A2C14">
              <w:rPr>
                <w:b/>
                <w:bCs/>
              </w:rPr>
              <w:t>SUPREME COURT BOARDS AND COMMITTEESS</w:t>
            </w:r>
          </w:p>
        </w:tc>
      </w:tr>
      <w:tr w:rsidR="007A2C14" w14:paraId="6EDB5732" w14:textId="77777777" w:rsidTr="00F93E7B">
        <w:tc>
          <w:tcPr>
            <w:tcW w:w="4675" w:type="dxa"/>
          </w:tcPr>
          <w:p w14:paraId="79E6856C" w14:textId="77777777" w:rsidR="007A2C14" w:rsidRDefault="007A2C14" w:rsidP="00734CA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Board of Law Examiners</w:t>
            </w:r>
          </w:p>
          <w:p w14:paraId="70656E62" w14:textId="77777777" w:rsidR="007A2C14" w:rsidRDefault="007A2C14" w:rsidP="00734CA6">
            <w:pPr>
              <w:jc w:val="center"/>
              <w:rPr>
                <w:b/>
                <w:bCs/>
                <w:u w:val="single"/>
              </w:rPr>
            </w:pPr>
          </w:p>
          <w:p w14:paraId="7AC0AC44" w14:textId="77777777" w:rsidR="003A794A" w:rsidRDefault="003A794A" w:rsidP="00734CA6">
            <w:pPr>
              <w:jc w:val="center"/>
            </w:pPr>
            <w:proofErr w:type="spellStart"/>
            <w:r>
              <w:t>Gicine</w:t>
            </w:r>
            <w:proofErr w:type="spellEnd"/>
            <w:r>
              <w:t xml:space="preserve"> P. </w:t>
            </w:r>
            <w:proofErr w:type="spellStart"/>
            <w:r>
              <w:t>Brignola</w:t>
            </w:r>
            <w:proofErr w:type="spellEnd"/>
          </w:p>
          <w:p w14:paraId="503F4168" w14:textId="0FF0BCB7" w:rsidR="003A794A" w:rsidRDefault="003A794A" w:rsidP="00734CA6">
            <w:pPr>
              <w:jc w:val="center"/>
            </w:pPr>
            <w:r>
              <w:t>Board of Law Examiners</w:t>
            </w:r>
          </w:p>
          <w:p w14:paraId="2184801D" w14:textId="7333A4E2" w:rsidR="005D5D66" w:rsidRDefault="005D5D66" w:rsidP="00734CA6">
            <w:pPr>
              <w:jc w:val="center"/>
            </w:pPr>
            <w:r>
              <w:t>Pennsylvania Judicial Center</w:t>
            </w:r>
          </w:p>
          <w:p w14:paraId="70630349" w14:textId="77777777" w:rsidR="003A794A" w:rsidRDefault="003A794A" w:rsidP="00734CA6">
            <w:pPr>
              <w:jc w:val="center"/>
            </w:pPr>
            <w:r>
              <w:t>601 Commonwealth Avenue, Suite 360</w:t>
            </w:r>
          </w:p>
          <w:p w14:paraId="3883E4A8" w14:textId="77777777" w:rsidR="003A794A" w:rsidRDefault="003A794A" w:rsidP="00734CA6">
            <w:pPr>
              <w:jc w:val="center"/>
            </w:pPr>
            <w:r>
              <w:t>Harrisburg, PA 17120-0901</w:t>
            </w:r>
          </w:p>
          <w:p w14:paraId="117F2B52" w14:textId="77777777" w:rsidR="003A794A" w:rsidRDefault="003A794A" w:rsidP="00734CA6">
            <w:pPr>
              <w:jc w:val="center"/>
            </w:pPr>
            <w:r>
              <w:t>Phone: 717-231-3350</w:t>
            </w:r>
          </w:p>
          <w:p w14:paraId="3E9052F3" w14:textId="16C89DA4" w:rsidR="003A794A" w:rsidRDefault="003A794A" w:rsidP="00734CA6">
            <w:pPr>
              <w:jc w:val="center"/>
            </w:pPr>
            <w:r>
              <w:t xml:space="preserve">Email: </w:t>
            </w:r>
            <w:hyperlink r:id="rId6" w:history="1">
              <w:r w:rsidRPr="007816D7">
                <w:rPr>
                  <w:rStyle w:val="Hyperlink"/>
                </w:rPr>
                <w:t>Gicine.Brignola@pabarexam.org</w:t>
              </w:r>
            </w:hyperlink>
          </w:p>
          <w:p w14:paraId="1A370629" w14:textId="41CAF949" w:rsidR="003A794A" w:rsidRPr="003A794A" w:rsidRDefault="003A794A" w:rsidP="00734CA6">
            <w:pPr>
              <w:jc w:val="center"/>
            </w:pPr>
          </w:p>
        </w:tc>
        <w:tc>
          <w:tcPr>
            <w:tcW w:w="5310" w:type="dxa"/>
          </w:tcPr>
          <w:p w14:paraId="754400D1" w14:textId="77777777" w:rsidR="007A2C14" w:rsidRDefault="003A794A" w:rsidP="00734CA6">
            <w:pPr>
              <w:jc w:val="center"/>
            </w:pPr>
            <w:r>
              <w:rPr>
                <w:b/>
                <w:bCs/>
                <w:u w:val="single"/>
              </w:rPr>
              <w:t>Pennsylvania Lawyers Fund for Client Security</w:t>
            </w:r>
          </w:p>
          <w:p w14:paraId="55B8825A" w14:textId="77777777" w:rsidR="003A794A" w:rsidRDefault="003A794A" w:rsidP="00734CA6">
            <w:pPr>
              <w:jc w:val="center"/>
            </w:pPr>
          </w:p>
          <w:p w14:paraId="3F39C3DA" w14:textId="77777777" w:rsidR="003A794A" w:rsidRDefault="003A794A" w:rsidP="00734CA6">
            <w:pPr>
              <w:jc w:val="center"/>
            </w:pPr>
            <w:r>
              <w:t>Bethany A Bryan</w:t>
            </w:r>
          </w:p>
          <w:p w14:paraId="27CFBD6D" w14:textId="77777777" w:rsidR="003A794A" w:rsidRDefault="003A794A" w:rsidP="00734CA6">
            <w:pPr>
              <w:jc w:val="center"/>
            </w:pPr>
            <w:r>
              <w:t>Pennsylvania Lawyers Fund for Client Security</w:t>
            </w:r>
          </w:p>
          <w:p w14:paraId="583D3842" w14:textId="1624D63F" w:rsidR="003A794A" w:rsidRDefault="003A794A" w:rsidP="00734CA6">
            <w:pPr>
              <w:jc w:val="center"/>
            </w:pPr>
            <w:r>
              <w:t>P.O. Box 62585</w:t>
            </w:r>
          </w:p>
          <w:p w14:paraId="7AC6B730" w14:textId="77777777" w:rsidR="003A794A" w:rsidRDefault="003A794A" w:rsidP="00734CA6">
            <w:pPr>
              <w:jc w:val="center"/>
            </w:pPr>
            <w:r>
              <w:t>Harrisburg, PA 17106-2585</w:t>
            </w:r>
          </w:p>
          <w:p w14:paraId="2BB14458" w14:textId="5596D078" w:rsidR="003A794A" w:rsidRDefault="003A794A" w:rsidP="00734CA6">
            <w:pPr>
              <w:jc w:val="center"/>
            </w:pPr>
            <w:r>
              <w:t xml:space="preserve">Phone: </w:t>
            </w:r>
            <w:r w:rsidRPr="003A794A">
              <w:t>717</w:t>
            </w:r>
            <w:r w:rsidR="005D5D66">
              <w:t>-</w:t>
            </w:r>
            <w:r w:rsidRPr="003A794A">
              <w:t>231</w:t>
            </w:r>
            <w:r>
              <w:t>-</w:t>
            </w:r>
            <w:r w:rsidRPr="003A794A">
              <w:t>9510</w:t>
            </w:r>
          </w:p>
          <w:p w14:paraId="4BF41BCD" w14:textId="2954542D" w:rsidR="003A794A" w:rsidRPr="003A794A" w:rsidRDefault="003A794A" w:rsidP="00734CA6">
            <w:pPr>
              <w:jc w:val="center"/>
            </w:pPr>
            <w:r>
              <w:t xml:space="preserve">Email: </w:t>
            </w:r>
            <w:hyperlink r:id="rId7" w:history="1">
              <w:r>
                <w:rPr>
                  <w:rStyle w:val="Hyperlink"/>
                </w:rPr>
                <w:t>Bethany.Bryan@palawfund.com</w:t>
              </w:r>
            </w:hyperlink>
          </w:p>
        </w:tc>
      </w:tr>
      <w:tr w:rsidR="007A2C14" w14:paraId="1C3136BD" w14:textId="77777777" w:rsidTr="00F93E7B">
        <w:tc>
          <w:tcPr>
            <w:tcW w:w="4675" w:type="dxa"/>
          </w:tcPr>
          <w:p w14:paraId="2B672C5F" w14:textId="77777777" w:rsidR="007A2C14" w:rsidRDefault="008629BE" w:rsidP="00734CA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ontinuing Legal Education Board</w:t>
            </w:r>
          </w:p>
          <w:p w14:paraId="63E7CACF" w14:textId="77777777" w:rsidR="008629BE" w:rsidRDefault="008629BE" w:rsidP="00734CA6">
            <w:pPr>
              <w:jc w:val="center"/>
            </w:pPr>
          </w:p>
          <w:p w14:paraId="273B3582" w14:textId="6BFCFFA2" w:rsidR="008629BE" w:rsidRDefault="008629BE" w:rsidP="00734CA6">
            <w:pPr>
              <w:jc w:val="center"/>
            </w:pPr>
            <w:proofErr w:type="spellStart"/>
            <w:r w:rsidRPr="008629BE">
              <w:t>Katey</w:t>
            </w:r>
            <w:proofErr w:type="spellEnd"/>
            <w:r w:rsidRPr="008629BE">
              <w:t xml:space="preserve"> Buggy</w:t>
            </w:r>
          </w:p>
          <w:p w14:paraId="02309FC9" w14:textId="77777777" w:rsidR="008629BE" w:rsidRDefault="008629BE" w:rsidP="00734CA6">
            <w:pPr>
              <w:jc w:val="center"/>
            </w:pPr>
            <w:r>
              <w:t>Pennsylvania CLE Board</w:t>
            </w:r>
          </w:p>
          <w:p w14:paraId="3E26A14F" w14:textId="77777777" w:rsidR="008629BE" w:rsidRDefault="008629BE" w:rsidP="00734CA6">
            <w:pPr>
              <w:jc w:val="center"/>
            </w:pPr>
            <w:r>
              <w:t>P.O. Box 62495</w:t>
            </w:r>
          </w:p>
          <w:p w14:paraId="37576450" w14:textId="77777777" w:rsidR="008629BE" w:rsidRDefault="008629BE" w:rsidP="00734CA6">
            <w:pPr>
              <w:jc w:val="center"/>
            </w:pPr>
            <w:r>
              <w:t>Harrisburg, PA 17106</w:t>
            </w:r>
          </w:p>
          <w:p w14:paraId="60B34218" w14:textId="77777777" w:rsidR="008629BE" w:rsidRDefault="008629BE" w:rsidP="00734CA6">
            <w:pPr>
              <w:jc w:val="center"/>
            </w:pPr>
            <w:r>
              <w:t>Phone: 717-231-3212</w:t>
            </w:r>
          </w:p>
          <w:p w14:paraId="447CEB33" w14:textId="232E13A6" w:rsidR="008629BE" w:rsidRDefault="008629BE" w:rsidP="00734CA6">
            <w:pPr>
              <w:jc w:val="center"/>
            </w:pPr>
            <w:r>
              <w:t xml:space="preserve">Email: </w:t>
            </w:r>
            <w:hyperlink r:id="rId8" w:history="1">
              <w:r w:rsidRPr="007816D7">
                <w:rPr>
                  <w:rStyle w:val="Hyperlink"/>
                </w:rPr>
                <w:t>kbuggy@pacle.org</w:t>
              </w:r>
            </w:hyperlink>
          </w:p>
          <w:p w14:paraId="532FD5A9" w14:textId="77777777" w:rsidR="008629BE" w:rsidRDefault="008629BE" w:rsidP="00734CA6">
            <w:pPr>
              <w:jc w:val="center"/>
            </w:pPr>
          </w:p>
          <w:p w14:paraId="6FACFD31" w14:textId="0757ED1B" w:rsidR="008629BE" w:rsidRPr="008629BE" w:rsidRDefault="008629BE" w:rsidP="00734CA6">
            <w:pPr>
              <w:jc w:val="center"/>
            </w:pPr>
          </w:p>
        </w:tc>
        <w:tc>
          <w:tcPr>
            <w:tcW w:w="5310" w:type="dxa"/>
          </w:tcPr>
          <w:p w14:paraId="40394CB8" w14:textId="77777777" w:rsidR="007A2C14" w:rsidRDefault="00F93E7B" w:rsidP="00734CA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Minor Judiciary Education Board</w:t>
            </w:r>
          </w:p>
          <w:p w14:paraId="666179F8" w14:textId="77777777" w:rsidR="00F93E7B" w:rsidRDefault="00F93E7B" w:rsidP="00734CA6">
            <w:pPr>
              <w:jc w:val="center"/>
              <w:rPr>
                <w:b/>
                <w:bCs/>
                <w:u w:val="single"/>
              </w:rPr>
            </w:pPr>
          </w:p>
          <w:p w14:paraId="3BC50E12" w14:textId="77777777" w:rsidR="00F93E7B" w:rsidRDefault="005D5D66" w:rsidP="00734CA6">
            <w:pPr>
              <w:jc w:val="center"/>
            </w:pPr>
            <w:r>
              <w:t>Andy Simpson</w:t>
            </w:r>
          </w:p>
          <w:p w14:paraId="0899FD4C" w14:textId="77777777" w:rsidR="005D5D66" w:rsidRDefault="005D5D66" w:rsidP="00734CA6">
            <w:pPr>
              <w:jc w:val="center"/>
            </w:pPr>
            <w:r>
              <w:t>Minor Judiciary Education Board</w:t>
            </w:r>
          </w:p>
          <w:p w14:paraId="03B82712" w14:textId="77777777" w:rsidR="005D5D66" w:rsidRDefault="005D5D66" w:rsidP="00734CA6">
            <w:pPr>
              <w:jc w:val="center"/>
            </w:pPr>
            <w:r>
              <w:t>Pennsylvania Judicial Center</w:t>
            </w:r>
          </w:p>
          <w:p w14:paraId="7ECE31AE" w14:textId="77777777" w:rsidR="00A37373" w:rsidRDefault="00A37373" w:rsidP="00734CA6">
            <w:pPr>
              <w:jc w:val="center"/>
            </w:pPr>
            <w:r>
              <w:t>601 Commonwealth Avenue, Suite 1500</w:t>
            </w:r>
          </w:p>
          <w:p w14:paraId="23D6538D" w14:textId="77777777" w:rsidR="00A37373" w:rsidRDefault="00A37373" w:rsidP="00734CA6">
            <w:pPr>
              <w:jc w:val="center"/>
            </w:pPr>
            <w:r>
              <w:t>P.O. Box 61260</w:t>
            </w:r>
          </w:p>
          <w:p w14:paraId="4754EEA6" w14:textId="44DE63A5" w:rsidR="00A37373" w:rsidRDefault="00A37373" w:rsidP="00734CA6">
            <w:pPr>
              <w:jc w:val="center"/>
            </w:pPr>
            <w:r>
              <w:t>Harrisburg, PA 17106-1260</w:t>
            </w:r>
          </w:p>
          <w:p w14:paraId="20543BAF" w14:textId="1D85CA81" w:rsidR="00A37373" w:rsidRDefault="00A37373" w:rsidP="00734CA6">
            <w:pPr>
              <w:jc w:val="center"/>
            </w:pPr>
            <w:r>
              <w:t>Phone: 717-231-9515</w:t>
            </w:r>
          </w:p>
          <w:p w14:paraId="0E1B8B3C" w14:textId="39B47DDA" w:rsidR="005D5D66" w:rsidRDefault="00A37373" w:rsidP="00734CA6">
            <w:pPr>
              <w:jc w:val="center"/>
            </w:pPr>
            <w:r>
              <w:t xml:space="preserve">Email:  </w:t>
            </w:r>
            <w:hyperlink r:id="rId9" w:history="1">
              <w:r w:rsidRPr="007816D7">
                <w:rPr>
                  <w:rStyle w:val="Hyperlink"/>
                </w:rPr>
                <w:t>mjeb@MJEB.org</w:t>
              </w:r>
            </w:hyperlink>
          </w:p>
          <w:p w14:paraId="5A7A2D85" w14:textId="649DA04D" w:rsidR="00A37373" w:rsidRPr="00F93E7B" w:rsidRDefault="00A37373" w:rsidP="00734CA6">
            <w:pPr>
              <w:jc w:val="center"/>
            </w:pPr>
          </w:p>
        </w:tc>
      </w:tr>
      <w:tr w:rsidR="007A2C14" w14:paraId="2EDC5BC8" w14:textId="77777777" w:rsidTr="00F93E7B">
        <w:tc>
          <w:tcPr>
            <w:tcW w:w="4675" w:type="dxa"/>
          </w:tcPr>
          <w:p w14:paraId="3B885693" w14:textId="3C3CCF31" w:rsidR="007A2C14" w:rsidRPr="00F93E7B" w:rsidRDefault="00F93E7B" w:rsidP="00734CA6">
            <w:pPr>
              <w:jc w:val="center"/>
              <w:rPr>
                <w:b/>
                <w:bCs/>
                <w:u w:val="single"/>
              </w:rPr>
            </w:pPr>
            <w:r w:rsidRPr="00F93E7B">
              <w:rPr>
                <w:b/>
                <w:bCs/>
                <w:u w:val="single"/>
              </w:rPr>
              <w:t>Disciplinary Board of the Supreme Court</w:t>
            </w:r>
            <w:r w:rsidR="003F5B61">
              <w:rPr>
                <w:b/>
                <w:bCs/>
                <w:u w:val="single"/>
              </w:rPr>
              <w:t xml:space="preserve"> of PA</w:t>
            </w:r>
          </w:p>
          <w:p w14:paraId="0F13FEA1" w14:textId="77777777" w:rsidR="00F93E7B" w:rsidRDefault="00F93E7B" w:rsidP="00734CA6">
            <w:pPr>
              <w:jc w:val="center"/>
            </w:pPr>
          </w:p>
          <w:p w14:paraId="22FE99AA" w14:textId="77777777" w:rsidR="003F5B61" w:rsidRDefault="003F5B61" w:rsidP="00734CA6">
            <w:pPr>
              <w:jc w:val="center"/>
            </w:pPr>
            <w:r w:rsidRPr="003F5B61">
              <w:t>Meghan L. Sloan</w:t>
            </w:r>
          </w:p>
          <w:p w14:paraId="7BF159A8" w14:textId="1F4975D4" w:rsidR="005D5D66" w:rsidRDefault="005D5D66" w:rsidP="00734CA6">
            <w:pPr>
              <w:jc w:val="center"/>
            </w:pPr>
            <w:r>
              <w:t>Disciplinary Board of the Supreme Court of PA</w:t>
            </w:r>
          </w:p>
          <w:p w14:paraId="603A0614" w14:textId="2D0812B8" w:rsidR="005D5D66" w:rsidRDefault="005D5D66" w:rsidP="00734CA6">
            <w:pPr>
              <w:jc w:val="center"/>
            </w:pPr>
            <w:r>
              <w:t>Pennsylvania Judicial Center</w:t>
            </w:r>
          </w:p>
          <w:p w14:paraId="75097259" w14:textId="77777777" w:rsidR="005D5D66" w:rsidRDefault="005D5D66" w:rsidP="00734CA6">
            <w:pPr>
              <w:jc w:val="center"/>
            </w:pPr>
            <w:r>
              <w:t>601 Commonwealth Avenue, Suite 5600</w:t>
            </w:r>
          </w:p>
          <w:p w14:paraId="0674A4F7" w14:textId="77777777" w:rsidR="005D5D66" w:rsidRDefault="005D5D66" w:rsidP="00734CA6">
            <w:pPr>
              <w:jc w:val="center"/>
            </w:pPr>
            <w:r>
              <w:t>PO Box 62625</w:t>
            </w:r>
          </w:p>
          <w:p w14:paraId="43E9491C" w14:textId="77777777" w:rsidR="005D5D66" w:rsidRDefault="005D5D66" w:rsidP="00734CA6">
            <w:pPr>
              <w:jc w:val="center"/>
            </w:pPr>
            <w:r>
              <w:t>Harrisburg, PA 17106-2625</w:t>
            </w:r>
          </w:p>
          <w:p w14:paraId="67A6858B" w14:textId="64A73092" w:rsidR="005D5D66" w:rsidRDefault="005D5D66" w:rsidP="00734CA6">
            <w:pPr>
              <w:jc w:val="center"/>
            </w:pPr>
            <w:r>
              <w:t>Phone: 717-231-3394</w:t>
            </w:r>
          </w:p>
          <w:p w14:paraId="270DA7F6" w14:textId="5C4CF706" w:rsidR="005D5D66" w:rsidRDefault="005D5D66" w:rsidP="00734CA6">
            <w:pPr>
              <w:jc w:val="center"/>
            </w:pPr>
            <w:r>
              <w:t xml:space="preserve">Email: </w:t>
            </w:r>
            <w:hyperlink r:id="rId10" w:history="1">
              <w:r w:rsidRPr="007816D7">
                <w:rPr>
                  <w:rStyle w:val="Hyperlink"/>
                </w:rPr>
                <w:t>Meghan.Sloan@pacourts.us</w:t>
              </w:r>
            </w:hyperlink>
          </w:p>
        </w:tc>
        <w:tc>
          <w:tcPr>
            <w:tcW w:w="5310" w:type="dxa"/>
          </w:tcPr>
          <w:p w14:paraId="6B480228" w14:textId="77777777" w:rsidR="007A2C14" w:rsidRDefault="00F93E7B" w:rsidP="00734CA6">
            <w:pPr>
              <w:jc w:val="center"/>
              <w:rPr>
                <w:b/>
                <w:bCs/>
                <w:u w:val="single"/>
              </w:rPr>
            </w:pPr>
            <w:r w:rsidRPr="00F93E7B">
              <w:rPr>
                <w:b/>
                <w:bCs/>
                <w:u w:val="single"/>
              </w:rPr>
              <w:t>Pennsylvania Interest on Lawyers Trust Account Board</w:t>
            </w:r>
          </w:p>
          <w:p w14:paraId="25315CC5" w14:textId="77777777" w:rsidR="003F5B61" w:rsidRDefault="003F5B61" w:rsidP="00734CA6">
            <w:pPr>
              <w:jc w:val="center"/>
              <w:rPr>
                <w:b/>
                <w:bCs/>
                <w:u w:val="single"/>
              </w:rPr>
            </w:pPr>
          </w:p>
          <w:p w14:paraId="78D9386B" w14:textId="0FAD916D" w:rsidR="003F5B61" w:rsidRDefault="003F5B61" w:rsidP="00734CA6">
            <w:pPr>
              <w:jc w:val="center"/>
            </w:pPr>
            <w:r>
              <w:t>Isabelle C. Wozniak</w:t>
            </w:r>
          </w:p>
          <w:p w14:paraId="4CCB682A" w14:textId="10B0B9D3" w:rsidR="003F5B61" w:rsidRDefault="003F5B61" w:rsidP="00734CA6">
            <w:pPr>
              <w:jc w:val="center"/>
            </w:pPr>
            <w:r>
              <w:t>PA IOLTA Board</w:t>
            </w:r>
          </w:p>
          <w:p w14:paraId="37282D20" w14:textId="1B58068F" w:rsidR="005D5D66" w:rsidRDefault="005D5D66" w:rsidP="00734CA6">
            <w:pPr>
              <w:jc w:val="center"/>
            </w:pPr>
            <w:r>
              <w:t>Pennsylvania Judicial Center</w:t>
            </w:r>
          </w:p>
          <w:p w14:paraId="5B72220D" w14:textId="66D5821B" w:rsidR="003F5B61" w:rsidRDefault="003F5B61" w:rsidP="00734CA6">
            <w:pPr>
              <w:jc w:val="center"/>
            </w:pPr>
            <w:r>
              <w:t>601 Commonwealth Avenue, Suite 2400</w:t>
            </w:r>
          </w:p>
          <w:p w14:paraId="449126F0" w14:textId="27ED3754" w:rsidR="003F5B61" w:rsidRDefault="003F5B61" w:rsidP="00734CA6">
            <w:pPr>
              <w:jc w:val="center"/>
            </w:pPr>
            <w:r>
              <w:t>PO Box 62445</w:t>
            </w:r>
          </w:p>
          <w:p w14:paraId="0F8F9357" w14:textId="52704C1C" w:rsidR="003F5B61" w:rsidRDefault="003F5B61" w:rsidP="00734CA6">
            <w:pPr>
              <w:jc w:val="center"/>
            </w:pPr>
            <w:r>
              <w:t>Harrisburg, PA  17106-2445</w:t>
            </w:r>
          </w:p>
          <w:p w14:paraId="12143565" w14:textId="3924A9A9" w:rsidR="003F5B61" w:rsidRDefault="003F5B61" w:rsidP="00734CA6">
            <w:pPr>
              <w:jc w:val="center"/>
            </w:pPr>
            <w:r>
              <w:t>Phone: 717-238-2001, Ext. 7003</w:t>
            </w:r>
          </w:p>
          <w:p w14:paraId="2E4432F8" w14:textId="4E8D89EA" w:rsidR="003F5B61" w:rsidRDefault="003F5B61" w:rsidP="00734CA6">
            <w:pPr>
              <w:jc w:val="center"/>
            </w:pPr>
            <w:r>
              <w:t xml:space="preserve">Email: </w:t>
            </w:r>
            <w:hyperlink r:id="rId11" w:history="1">
              <w:r w:rsidRPr="007816D7">
                <w:rPr>
                  <w:rStyle w:val="Hyperlink"/>
                </w:rPr>
                <w:t>isabelle.wozniak@pacourts.us</w:t>
              </w:r>
            </w:hyperlink>
          </w:p>
          <w:p w14:paraId="51F13DCA" w14:textId="22A85150" w:rsidR="003F5B61" w:rsidRPr="003F5B61" w:rsidRDefault="003F5B61" w:rsidP="00734CA6">
            <w:pPr>
              <w:jc w:val="center"/>
            </w:pPr>
          </w:p>
        </w:tc>
      </w:tr>
      <w:tr w:rsidR="00EA171B" w14:paraId="68AFF1A2" w14:textId="77777777" w:rsidTr="00EA171B">
        <w:tc>
          <w:tcPr>
            <w:tcW w:w="9985" w:type="dxa"/>
            <w:gridSpan w:val="2"/>
            <w:vAlign w:val="center"/>
          </w:tcPr>
          <w:p w14:paraId="2EE4DF83" w14:textId="016EFBEF" w:rsidR="00EA171B" w:rsidRDefault="00EA171B" w:rsidP="00EA171B">
            <w:pPr>
              <w:jc w:val="center"/>
              <w:rPr>
                <w:b/>
                <w:bCs/>
                <w:u w:val="single"/>
              </w:rPr>
            </w:pPr>
            <w:r w:rsidRPr="00F93E7B">
              <w:rPr>
                <w:b/>
                <w:bCs/>
                <w:u w:val="single"/>
              </w:rPr>
              <w:t>Judicial Ethics Advisory Board</w:t>
            </w:r>
          </w:p>
          <w:p w14:paraId="1D5F6661" w14:textId="77777777" w:rsidR="00EA171B" w:rsidRDefault="00EA171B" w:rsidP="00EA171B">
            <w:pPr>
              <w:jc w:val="center"/>
              <w:rPr>
                <w:b/>
                <w:bCs/>
                <w:u w:val="single"/>
              </w:rPr>
            </w:pPr>
          </w:p>
          <w:p w14:paraId="6FE75D25" w14:textId="77777777" w:rsidR="00EA171B" w:rsidRDefault="00EA171B" w:rsidP="00EA171B">
            <w:pPr>
              <w:jc w:val="center"/>
            </w:pPr>
            <w:r>
              <w:t xml:space="preserve">Brian D. </w:t>
            </w:r>
            <w:proofErr w:type="spellStart"/>
            <w:r>
              <w:t>Jacisin</w:t>
            </w:r>
            <w:proofErr w:type="spellEnd"/>
          </w:p>
          <w:p w14:paraId="19ED4057" w14:textId="77777777" w:rsidR="00EA171B" w:rsidRDefault="00EA171B" w:rsidP="00EA171B">
            <w:pPr>
              <w:jc w:val="center"/>
            </w:pPr>
            <w:r>
              <w:t>Judicial Ethics Advisory Board</w:t>
            </w:r>
          </w:p>
          <w:p w14:paraId="3DCA12A9" w14:textId="77777777" w:rsidR="00EA171B" w:rsidRDefault="00EA171B" w:rsidP="00EA171B">
            <w:pPr>
              <w:jc w:val="center"/>
            </w:pPr>
            <w:r>
              <w:t>Pennsylvania Judicial Center</w:t>
            </w:r>
          </w:p>
          <w:p w14:paraId="0C3ABB0F" w14:textId="77777777" w:rsidR="00EA171B" w:rsidRDefault="00EA171B" w:rsidP="00EA171B">
            <w:pPr>
              <w:jc w:val="center"/>
            </w:pPr>
            <w:r>
              <w:t>601 Commonwealth Avenue, Suite 6100</w:t>
            </w:r>
          </w:p>
          <w:p w14:paraId="4426E3E0" w14:textId="19C3B4BA" w:rsidR="00EA171B" w:rsidRDefault="00EA171B" w:rsidP="00EA171B">
            <w:pPr>
              <w:jc w:val="center"/>
            </w:pPr>
            <w:r>
              <w:t>P.O. Box 62333</w:t>
            </w:r>
          </w:p>
          <w:p w14:paraId="2300CF69" w14:textId="77777777" w:rsidR="00EA171B" w:rsidRDefault="00EA171B" w:rsidP="00EA171B">
            <w:pPr>
              <w:jc w:val="center"/>
            </w:pPr>
            <w:r>
              <w:t>Harrisburg, PA 17106-2333</w:t>
            </w:r>
          </w:p>
          <w:p w14:paraId="7121AA1C" w14:textId="03F90031" w:rsidR="00EA171B" w:rsidRDefault="00EA171B" w:rsidP="00EA171B">
            <w:pPr>
              <w:jc w:val="center"/>
            </w:pPr>
            <w:r>
              <w:t>Phone: 717-705-1785</w:t>
            </w:r>
          </w:p>
          <w:p w14:paraId="3387F281" w14:textId="028914C2" w:rsidR="00EA171B" w:rsidRDefault="00EA171B" w:rsidP="00EA171B">
            <w:pPr>
              <w:jc w:val="center"/>
            </w:pPr>
            <w:r>
              <w:t xml:space="preserve">Email: </w:t>
            </w:r>
            <w:hyperlink r:id="rId12" w:history="1">
              <w:r w:rsidRPr="007816D7">
                <w:rPr>
                  <w:rStyle w:val="Hyperlink"/>
                </w:rPr>
                <w:t>brian.jacisin@pacourts.us</w:t>
              </w:r>
            </w:hyperlink>
          </w:p>
          <w:p w14:paraId="2F6C4C18" w14:textId="77777777" w:rsidR="00EA171B" w:rsidRDefault="00EA171B" w:rsidP="00EA171B">
            <w:pPr>
              <w:jc w:val="center"/>
            </w:pPr>
          </w:p>
        </w:tc>
      </w:tr>
    </w:tbl>
    <w:p w14:paraId="29FC89DE" w14:textId="599E7E94" w:rsidR="00570A4B" w:rsidRDefault="00570A4B"/>
    <w:p w14:paraId="306AD8EC" w14:textId="77777777" w:rsidR="00EA171B" w:rsidRDefault="00EA17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C33C2" w14:paraId="5A8F434E" w14:textId="77777777" w:rsidTr="001C33C2">
        <w:tc>
          <w:tcPr>
            <w:tcW w:w="9350" w:type="dxa"/>
            <w:vAlign w:val="center"/>
          </w:tcPr>
          <w:p w14:paraId="31BA7E62" w14:textId="1F23177B" w:rsidR="001C33C2" w:rsidRPr="001C33C2" w:rsidRDefault="001C33C2" w:rsidP="001C33C2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upreme Court Rules Committees</w:t>
            </w:r>
          </w:p>
        </w:tc>
      </w:tr>
      <w:tr w:rsidR="001C33C2" w14:paraId="7332CF9A" w14:textId="77777777" w:rsidTr="00EA171B">
        <w:tc>
          <w:tcPr>
            <w:tcW w:w="9350" w:type="dxa"/>
            <w:vAlign w:val="center"/>
          </w:tcPr>
          <w:p w14:paraId="50FB997D" w14:textId="0E109175" w:rsidR="001C33C2" w:rsidRDefault="001C33C2" w:rsidP="00EA171B">
            <w:pPr>
              <w:jc w:val="center"/>
            </w:pPr>
            <w:r>
              <w:t>Karla Shultz, Esq.</w:t>
            </w:r>
          </w:p>
          <w:p w14:paraId="7684D306" w14:textId="77777777" w:rsidR="001C33C2" w:rsidRDefault="001C33C2" w:rsidP="00EA171B">
            <w:pPr>
              <w:jc w:val="center"/>
            </w:pPr>
            <w:r>
              <w:t>Pennsylvania Rules Committees</w:t>
            </w:r>
          </w:p>
          <w:p w14:paraId="1E415D06" w14:textId="6A2CC133" w:rsidR="001C33C2" w:rsidRDefault="001C33C2" w:rsidP="00EA171B">
            <w:pPr>
              <w:jc w:val="center"/>
            </w:pPr>
            <w:r>
              <w:t>601 Commonwealth Avenue, Suite 6200</w:t>
            </w:r>
          </w:p>
          <w:p w14:paraId="4C9A6D98" w14:textId="43F88354" w:rsidR="001C33C2" w:rsidRDefault="001C33C2" w:rsidP="00EA171B">
            <w:pPr>
              <w:jc w:val="center"/>
            </w:pPr>
            <w:r>
              <w:t>P.O. Box 62635</w:t>
            </w:r>
          </w:p>
          <w:p w14:paraId="5B6B45D2" w14:textId="79C2B816" w:rsidR="001C33C2" w:rsidRDefault="001C33C2" w:rsidP="00EA171B">
            <w:pPr>
              <w:jc w:val="center"/>
            </w:pPr>
            <w:r>
              <w:t>Harrisburg, PA 17106-2635</w:t>
            </w:r>
          </w:p>
          <w:p w14:paraId="3E1D13C9" w14:textId="026C9CBC" w:rsidR="00EA171B" w:rsidRDefault="00EA171B" w:rsidP="00EA171B">
            <w:pPr>
              <w:jc w:val="center"/>
            </w:pPr>
            <w:r>
              <w:t>Phone: 717-231-9555</w:t>
            </w:r>
          </w:p>
          <w:p w14:paraId="64466876" w14:textId="2CA8E011" w:rsidR="00EA171B" w:rsidRDefault="00EA171B" w:rsidP="00EA171B">
            <w:pPr>
              <w:jc w:val="center"/>
            </w:pPr>
            <w:r>
              <w:t xml:space="preserve">Email: </w:t>
            </w:r>
            <w:hyperlink r:id="rId13" w:history="1">
              <w:r w:rsidRPr="007816D7">
                <w:rPr>
                  <w:rStyle w:val="Hyperlink"/>
                </w:rPr>
                <w:t>Karla.Shultz@pacourts.us</w:t>
              </w:r>
            </w:hyperlink>
          </w:p>
          <w:p w14:paraId="4515DFAD" w14:textId="4A10832B" w:rsidR="001C33C2" w:rsidRDefault="001C33C2" w:rsidP="00EA171B">
            <w:pPr>
              <w:jc w:val="center"/>
            </w:pPr>
          </w:p>
        </w:tc>
      </w:tr>
    </w:tbl>
    <w:p w14:paraId="54CE2036" w14:textId="77777777" w:rsidR="001C33C2" w:rsidRDefault="001C33C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3766" w14:paraId="75E0F66F" w14:textId="77777777" w:rsidTr="00C03766">
        <w:tc>
          <w:tcPr>
            <w:tcW w:w="9350" w:type="dxa"/>
            <w:vAlign w:val="center"/>
          </w:tcPr>
          <w:p w14:paraId="4489CF42" w14:textId="31FC6CD2" w:rsidR="00C03766" w:rsidRPr="00C03766" w:rsidRDefault="00C03766" w:rsidP="00C03766">
            <w:pPr>
              <w:jc w:val="center"/>
              <w:rPr>
                <w:b/>
                <w:bCs/>
                <w:u w:val="single"/>
              </w:rPr>
            </w:pPr>
            <w:r w:rsidRPr="00C03766">
              <w:rPr>
                <w:b/>
                <w:bCs/>
                <w:u w:val="single"/>
              </w:rPr>
              <w:t>PA Interbranch Commission for Gender, Racial &amp; Ethnic Fairness</w:t>
            </w:r>
          </w:p>
        </w:tc>
      </w:tr>
      <w:tr w:rsidR="00C03766" w14:paraId="04CBF3DA" w14:textId="77777777" w:rsidTr="00C03766">
        <w:tc>
          <w:tcPr>
            <w:tcW w:w="9350" w:type="dxa"/>
            <w:vAlign w:val="center"/>
          </w:tcPr>
          <w:p w14:paraId="3903DEA6" w14:textId="75A2F2CA" w:rsidR="00C03766" w:rsidRDefault="00C03766" w:rsidP="00C03766">
            <w:pPr>
              <w:jc w:val="center"/>
            </w:pPr>
            <w:r>
              <w:t xml:space="preserve">Brendan </w:t>
            </w:r>
            <w:proofErr w:type="spellStart"/>
            <w:r>
              <w:t>Bertig</w:t>
            </w:r>
            <w:proofErr w:type="spellEnd"/>
          </w:p>
          <w:p w14:paraId="64816A42" w14:textId="695AA42C" w:rsidR="00C03766" w:rsidRDefault="00C03766" w:rsidP="00C03766">
            <w:pPr>
              <w:jc w:val="center"/>
            </w:pPr>
            <w:r>
              <w:t>PA Interbranch Commission for Gender, Racial &amp; Ethnic Fairness</w:t>
            </w:r>
          </w:p>
          <w:p w14:paraId="178E4FB3" w14:textId="555924FE" w:rsidR="00C03766" w:rsidRDefault="00C03766" w:rsidP="00C03766">
            <w:pPr>
              <w:jc w:val="center"/>
            </w:pPr>
            <w:r>
              <w:t>The Waterfront Building</w:t>
            </w:r>
          </w:p>
          <w:p w14:paraId="499442B8" w14:textId="77777777" w:rsidR="00C03766" w:rsidRDefault="00C03766" w:rsidP="00C03766">
            <w:pPr>
              <w:jc w:val="center"/>
            </w:pPr>
            <w:r>
              <w:t>200 First Avenue, Suite 400</w:t>
            </w:r>
          </w:p>
          <w:p w14:paraId="57D06BA0" w14:textId="77777777" w:rsidR="00C03766" w:rsidRDefault="00C03766" w:rsidP="00C03766">
            <w:pPr>
              <w:jc w:val="center"/>
            </w:pPr>
            <w:r>
              <w:t>Pittsburgh, PA 15222</w:t>
            </w:r>
          </w:p>
          <w:p w14:paraId="50C662E3" w14:textId="4B4B7E7F" w:rsidR="00C03766" w:rsidRDefault="00C03766" w:rsidP="00C03766">
            <w:pPr>
              <w:jc w:val="center"/>
            </w:pPr>
            <w:r>
              <w:t xml:space="preserve">Phone: </w:t>
            </w:r>
            <w:r w:rsidR="005D5D66">
              <w:t>412-</w:t>
            </w:r>
            <w:r>
              <w:t>697-1311</w:t>
            </w:r>
          </w:p>
          <w:p w14:paraId="525AE9E6" w14:textId="57ED0B86" w:rsidR="00C03766" w:rsidRDefault="00C03766" w:rsidP="00C03766">
            <w:pPr>
              <w:jc w:val="center"/>
            </w:pPr>
            <w:r>
              <w:t xml:space="preserve">Email: </w:t>
            </w:r>
            <w:hyperlink r:id="rId14" w:history="1">
              <w:r w:rsidRPr="007816D7">
                <w:rPr>
                  <w:rStyle w:val="Hyperlink"/>
                </w:rPr>
                <w:t>brendan.bertig@pacourts.us</w:t>
              </w:r>
            </w:hyperlink>
          </w:p>
        </w:tc>
      </w:tr>
    </w:tbl>
    <w:p w14:paraId="7BEFEEAD" w14:textId="77777777" w:rsidR="00C03766" w:rsidRDefault="00C03766"/>
    <w:sectPr w:rsidR="00C03766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32AE8" w14:textId="77777777" w:rsidR="003017A1" w:rsidRDefault="003017A1" w:rsidP="007A2C14">
      <w:pPr>
        <w:spacing w:after="0" w:line="240" w:lineRule="auto"/>
      </w:pPr>
      <w:r>
        <w:separator/>
      </w:r>
    </w:p>
  </w:endnote>
  <w:endnote w:type="continuationSeparator" w:id="0">
    <w:p w14:paraId="34787CB3" w14:textId="77777777" w:rsidR="003017A1" w:rsidRDefault="003017A1" w:rsidP="007A2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DB9AD" w14:textId="77777777" w:rsidR="003017A1" w:rsidRDefault="003017A1" w:rsidP="007A2C14">
      <w:pPr>
        <w:spacing w:after="0" w:line="240" w:lineRule="auto"/>
      </w:pPr>
      <w:r>
        <w:separator/>
      </w:r>
    </w:p>
  </w:footnote>
  <w:footnote w:type="continuationSeparator" w:id="0">
    <w:p w14:paraId="62B15D81" w14:textId="77777777" w:rsidR="003017A1" w:rsidRDefault="003017A1" w:rsidP="007A2C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04D48" w14:textId="1DC9EE9F" w:rsidR="007A2C14" w:rsidRDefault="007A2C14" w:rsidP="007A2C14">
    <w:pPr>
      <w:pStyle w:val="Header"/>
      <w:jc w:val="center"/>
    </w:pPr>
    <w:r>
      <w:t>ADA Contacts for Supreme Court Boards and Committe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LYws7S0sDAyMLRQ0lEKTi0uzszPAykwqgUAwPaxAiwAAAA="/>
  </w:docVars>
  <w:rsids>
    <w:rsidRoot w:val="007A2C14"/>
    <w:rsid w:val="00085666"/>
    <w:rsid w:val="001C33C2"/>
    <w:rsid w:val="003017A1"/>
    <w:rsid w:val="003A794A"/>
    <w:rsid w:val="003F5B61"/>
    <w:rsid w:val="00570A4B"/>
    <w:rsid w:val="005D5D66"/>
    <w:rsid w:val="00734CA6"/>
    <w:rsid w:val="007A2C14"/>
    <w:rsid w:val="008629BE"/>
    <w:rsid w:val="00985ACC"/>
    <w:rsid w:val="00A37373"/>
    <w:rsid w:val="00C03766"/>
    <w:rsid w:val="00EA171B"/>
    <w:rsid w:val="00F9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D4C8F"/>
  <w15:chartTrackingRefBased/>
  <w15:docId w15:val="{11C270BD-E888-4B7D-8222-9C917237E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2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C14"/>
  </w:style>
  <w:style w:type="paragraph" w:styleId="Footer">
    <w:name w:val="footer"/>
    <w:basedOn w:val="Normal"/>
    <w:link w:val="FooterChar"/>
    <w:uiPriority w:val="99"/>
    <w:unhideWhenUsed/>
    <w:rsid w:val="007A2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C14"/>
  </w:style>
  <w:style w:type="table" w:styleId="TableGrid">
    <w:name w:val="Table Grid"/>
    <w:basedOn w:val="TableNormal"/>
    <w:uiPriority w:val="39"/>
    <w:rsid w:val="007A2C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79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79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6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buggy@pacle.org" TargetMode="External"/><Relationship Id="rId13" Type="http://schemas.openxmlformats.org/officeDocument/2006/relationships/hyperlink" Target="mailto:Karla.Shultz@pacourts.u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Bethany.Bryan@palawfund.com" TargetMode="External"/><Relationship Id="rId12" Type="http://schemas.openxmlformats.org/officeDocument/2006/relationships/hyperlink" Target="mailto:brian.jacisin@pacourts.us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Gicine.Brignola@pabarexam.org" TargetMode="External"/><Relationship Id="rId11" Type="http://schemas.openxmlformats.org/officeDocument/2006/relationships/hyperlink" Target="mailto:isabelle.wozniak@pacourts.us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mailto:Meghan.Sloan@pacourts.us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mjeb@MJEB.org" TargetMode="External"/><Relationship Id="rId14" Type="http://schemas.openxmlformats.org/officeDocument/2006/relationships/hyperlink" Target="mailto:brendan.bertig@pacourts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C. Baldwin</dc:creator>
  <cp:keywords/>
  <dc:description/>
  <cp:lastModifiedBy>Stephen C. Baldwin</cp:lastModifiedBy>
  <cp:revision>2</cp:revision>
  <dcterms:created xsi:type="dcterms:W3CDTF">2022-07-05T16:57:00Z</dcterms:created>
  <dcterms:modified xsi:type="dcterms:W3CDTF">2022-07-13T14:41:00Z</dcterms:modified>
</cp:coreProperties>
</file>